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4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afa5e46e9addc2e2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4T06:14:02Z</dcterms:created>
  <dcterms:modified xsi:type="dcterms:W3CDTF">2024-10-04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4 06:13:56</vt:lpwstr>
  </property>
</Properties>
</file>